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3001F" w14:textId="2EAFB0F0" w:rsidR="006C4E29" w:rsidRPr="00C83297" w:rsidRDefault="00DA5A9D">
      <w:pPr>
        <w:ind w:left="1" w:hanging="3"/>
        <w:jc w:val="center"/>
        <w:rPr>
          <w:rFonts w:ascii="Calibri" w:eastAsia="Calibri" w:hAnsi="Calibri" w:cs="Calibri"/>
          <w:b/>
          <w:color w:val="222222"/>
          <w:sz w:val="28"/>
          <w:szCs w:val="28"/>
          <w:highlight w:val="white"/>
          <w:lang w:val="en-US"/>
        </w:rPr>
      </w:pPr>
      <w:r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Erasmus+ ICM </w:t>
      </w:r>
      <w:r w:rsidR="00C8329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Outgoing </w:t>
      </w:r>
      <w:r w:rsidR="00F26263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>M</w:t>
      </w:r>
      <w:r w:rsidR="00C8329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obility </w:t>
      </w:r>
    </w:p>
    <w:p w14:paraId="092876B6" w14:textId="105CC218" w:rsidR="006C4E29" w:rsidRPr="006452A7" w:rsidRDefault="00DA5A9D">
      <w:pPr>
        <w:spacing w:after="480"/>
        <w:ind w:left="1" w:hanging="3"/>
        <w:jc w:val="center"/>
        <w:rPr>
          <w:rFonts w:ascii="Calibri" w:eastAsia="Calibri" w:hAnsi="Calibri" w:cs="Calibri"/>
          <w:b/>
          <w:color w:val="222222"/>
          <w:sz w:val="24"/>
        </w:rPr>
      </w:pPr>
      <w:r w:rsidRPr="006452A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>In</w:t>
      </w:r>
      <w:r w:rsidR="001B321F" w:rsidRPr="006452A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formace pro přípravu Účastnické grantové smlouvy </w:t>
      </w:r>
      <w:r w:rsidRPr="006452A7">
        <w:rPr>
          <w:rFonts w:ascii="Calibri" w:eastAsia="Calibri" w:hAnsi="Calibri" w:cs="Calibri"/>
          <w:b/>
          <w:color w:val="222222"/>
          <w:sz w:val="24"/>
          <w:highlight w:val="white"/>
        </w:rPr>
        <w:t xml:space="preserve"> </w:t>
      </w:r>
    </w:p>
    <w:tbl>
      <w:tblPr>
        <w:tblStyle w:val="a0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92"/>
        <w:gridCol w:w="5638"/>
      </w:tblGrid>
      <w:tr w:rsidR="006C4E29" w14:paraId="304EF079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EE899" w14:textId="5BC2050F" w:rsidR="006C4E29" w:rsidRPr="00E17481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E17481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Jméno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E368A" w14:textId="290E0A35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62C6D0B0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C2F77" w14:textId="26CE2AE3" w:rsidR="006C4E29" w:rsidRPr="006452A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Příjmení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5DC71" w14:textId="1AAA4A8E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10E51F49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0D086" w14:textId="1654EF88" w:rsidR="006C4E29" w:rsidRPr="00C8329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Datum </w:t>
            </w: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narození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C5D53" w14:textId="11FADF03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0289D6D3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DE51F" w14:textId="294F6FDE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E-mail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B98C" w14:textId="604A3D1F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5F4CAFAD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32182" w14:textId="36FC82DE" w:rsidR="006C4E29" w:rsidRPr="006452A7" w:rsidRDefault="006452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>Telefonní</w:t>
            </w:r>
            <w:r w:rsidR="001B321F"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 číslo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98127" w14:textId="1B17AF99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DA5A9D" w14:paraId="1A3A5E2E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059D1" w14:textId="36D5CBDC" w:rsidR="00DA5A9D" w:rsidRPr="006452A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>Adresa</w:t>
            </w:r>
            <w:r w:rsidR="00DA5A9D"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 </w:t>
            </w:r>
            <w:r w:rsidR="00DA5A9D" w:rsidRPr="006452A7">
              <w:rPr>
                <w:rFonts w:ascii="Calibri" w:eastAsia="Calibri" w:hAnsi="Calibri" w:cs="Calibri"/>
                <w:bCs/>
                <w:color w:val="222222"/>
                <w:sz w:val="24"/>
              </w:rPr>
              <w:t>(</w:t>
            </w:r>
            <w:r w:rsidRPr="006452A7">
              <w:rPr>
                <w:rFonts w:ascii="Calibri" w:eastAsia="Calibri" w:hAnsi="Calibri" w:cs="Calibri"/>
                <w:bCs/>
                <w:color w:val="222222"/>
                <w:sz w:val="24"/>
              </w:rPr>
              <w:t>bytem</w:t>
            </w:r>
            <w:r w:rsidR="00DA5A9D" w:rsidRPr="006452A7">
              <w:rPr>
                <w:rFonts w:ascii="Calibri" w:eastAsia="Calibri" w:hAnsi="Calibri" w:cs="Calibri"/>
                <w:bCs/>
                <w:color w:val="222222"/>
                <w:sz w:val="24"/>
              </w:rPr>
              <w:t>)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28664" w14:textId="77777777" w:rsidR="00DA5A9D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7A4625B0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9FA6B" w14:textId="2D90AACD" w:rsidR="006C4E29" w:rsidRPr="006452A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>Akademický rok</w:t>
            </w:r>
            <w:r w:rsidR="00DA5A9D"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89C6F" w14:textId="136A185B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20607D" w14:paraId="6D694387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BFAF6" w14:textId="45F360DA" w:rsidR="0020607D" w:rsidRPr="006452A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>Katedra/oddělení</w:t>
            </w:r>
            <w:r w:rsidR="0020607D"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 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78BC1" w14:textId="77777777" w:rsidR="0020607D" w:rsidRDefault="002060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2EB75DAD" w14:textId="77777777" w:rsidTr="007777AD">
        <w:tc>
          <w:tcPr>
            <w:tcW w:w="3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0C932" w14:textId="5D986506" w:rsidR="006C4E29" w:rsidRPr="006452A7" w:rsidRDefault="001B32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  <w:r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>Bankovní účet</w:t>
            </w:r>
            <w:r w:rsidR="00DA5A9D" w:rsidRPr="006452A7">
              <w:rPr>
                <w:rFonts w:ascii="Calibri" w:eastAsia="Calibri" w:hAnsi="Calibri" w:cs="Calibri"/>
                <w:b/>
                <w:color w:val="222222"/>
                <w:sz w:val="24"/>
              </w:rPr>
              <w:t xml:space="preserve"> </w:t>
            </w:r>
            <w:r w:rsidR="00DA5A9D" w:rsidRPr="006452A7">
              <w:rPr>
                <w:rFonts w:ascii="Calibri" w:eastAsia="Calibri" w:hAnsi="Calibri" w:cs="Calibri"/>
                <w:color w:val="222222"/>
                <w:sz w:val="24"/>
              </w:rPr>
              <w:t>(</w:t>
            </w:r>
            <w:r w:rsidRPr="006452A7">
              <w:rPr>
                <w:rFonts w:ascii="Calibri" w:eastAsia="Calibri" w:hAnsi="Calibri" w:cs="Calibri"/>
                <w:color w:val="222222"/>
                <w:sz w:val="24"/>
              </w:rPr>
              <w:t>preferuje se účet v</w:t>
            </w:r>
            <w:r w:rsidR="00311297">
              <w:rPr>
                <w:rFonts w:ascii="Calibri" w:eastAsia="Calibri" w:hAnsi="Calibri" w:cs="Calibri"/>
                <w:color w:val="222222"/>
                <w:sz w:val="24"/>
              </w:rPr>
              <w:t> </w:t>
            </w:r>
            <w:r w:rsidRPr="006452A7">
              <w:rPr>
                <w:rFonts w:ascii="Calibri" w:eastAsia="Calibri" w:hAnsi="Calibri" w:cs="Calibri"/>
                <w:color w:val="222222"/>
                <w:sz w:val="24"/>
              </w:rPr>
              <w:t>EUR</w:t>
            </w:r>
            <w:r w:rsidR="00311297">
              <w:rPr>
                <w:rFonts w:ascii="Calibri" w:eastAsia="Calibri" w:hAnsi="Calibri" w:cs="Calibri"/>
                <w:color w:val="222222"/>
                <w:sz w:val="24"/>
              </w:rPr>
              <w:t>, uveďte číslo účtu, SWIFT a IBAN</w:t>
            </w:r>
            <w:r w:rsidR="00DA5A9D" w:rsidRPr="006452A7">
              <w:rPr>
                <w:rFonts w:ascii="Calibri" w:eastAsia="Calibri" w:hAnsi="Calibri" w:cs="Calibri"/>
                <w:color w:val="222222"/>
                <w:sz w:val="24"/>
              </w:rPr>
              <w:t>)</w:t>
            </w:r>
          </w:p>
        </w:tc>
        <w:tc>
          <w:tcPr>
            <w:tcW w:w="56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37189" w14:textId="68352875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</w:tbl>
    <w:p w14:paraId="4B918592" w14:textId="77777777" w:rsidR="006C4E29" w:rsidRDefault="006C4E29">
      <w:pPr>
        <w:spacing w:line="360" w:lineRule="auto"/>
        <w:ind w:left="0" w:hanging="2"/>
        <w:rPr>
          <w:rFonts w:ascii="Calibri" w:eastAsia="Calibri" w:hAnsi="Calibri" w:cs="Calibri"/>
          <w:b/>
          <w:sz w:val="24"/>
        </w:rPr>
      </w:pPr>
    </w:p>
    <w:p w14:paraId="28BE1612" w14:textId="2284633D" w:rsidR="006C4E29" w:rsidRDefault="006452A7">
      <w:pPr>
        <w:pBdr>
          <w:top w:val="nil"/>
          <w:left w:val="nil"/>
          <w:bottom w:val="nil"/>
          <w:right w:val="nil"/>
          <w:between w:val="nil"/>
        </w:pBdr>
        <w:spacing w:before="1000" w:after="0" w:line="240" w:lineRule="auto"/>
        <w:ind w:left="0" w:hanging="2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V </w:t>
      </w:r>
      <w:proofErr w:type="gramStart"/>
      <w:r>
        <w:rPr>
          <w:rFonts w:ascii="Calibri" w:eastAsia="Calibri" w:hAnsi="Calibri" w:cs="Calibri"/>
          <w:sz w:val="24"/>
        </w:rPr>
        <w:t>Praze</w:t>
      </w:r>
      <w:r w:rsidR="00DA5A9D">
        <w:rPr>
          <w:rFonts w:ascii="Calibri" w:eastAsia="Calibri" w:hAnsi="Calibri" w:cs="Calibri"/>
          <w:sz w:val="24"/>
        </w:rPr>
        <w:t xml:space="preserve">,  </w:t>
      </w:r>
      <w:proofErr w:type="spellStart"/>
      <w:r w:rsidR="0011190A">
        <w:rPr>
          <w:rFonts w:ascii="Calibri" w:eastAsia="Calibri" w:hAnsi="Calibri" w:cs="Calibri"/>
          <w:sz w:val="24"/>
        </w:rPr>
        <w:t>xx</w:t>
      </w:r>
      <w:proofErr w:type="spellEnd"/>
      <w:proofErr w:type="gramEnd"/>
      <w:r w:rsidR="007B4A1A">
        <w:rPr>
          <w:rFonts w:ascii="Calibri" w:eastAsia="Calibri" w:hAnsi="Calibri" w:cs="Calibri"/>
          <w:sz w:val="24"/>
        </w:rPr>
        <w:t>/</w:t>
      </w:r>
      <w:proofErr w:type="spellStart"/>
      <w:r w:rsidR="0011190A">
        <w:rPr>
          <w:rFonts w:ascii="Calibri" w:eastAsia="Calibri" w:hAnsi="Calibri" w:cs="Calibri"/>
          <w:sz w:val="24"/>
        </w:rPr>
        <w:t>xx</w:t>
      </w:r>
      <w:proofErr w:type="spellEnd"/>
      <w:r w:rsidR="007B4A1A">
        <w:rPr>
          <w:rFonts w:ascii="Calibri" w:eastAsia="Calibri" w:hAnsi="Calibri" w:cs="Calibri"/>
          <w:sz w:val="24"/>
        </w:rPr>
        <w:t>/202</w:t>
      </w:r>
      <w:r w:rsidR="0011190A">
        <w:rPr>
          <w:rFonts w:ascii="Calibri" w:eastAsia="Calibri" w:hAnsi="Calibri" w:cs="Calibri"/>
          <w:sz w:val="24"/>
        </w:rPr>
        <w:t>x</w:t>
      </w:r>
    </w:p>
    <w:sectPr w:rsidR="006C4E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2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38544" w14:textId="77777777" w:rsidR="007E699A" w:rsidRDefault="007E699A">
      <w:pPr>
        <w:spacing w:before="0" w:after="0" w:line="240" w:lineRule="auto"/>
        <w:ind w:left="0" w:hanging="2"/>
      </w:pPr>
      <w:r>
        <w:separator/>
      </w:r>
    </w:p>
  </w:endnote>
  <w:endnote w:type="continuationSeparator" w:id="0">
    <w:p w14:paraId="20CD9B23" w14:textId="77777777" w:rsidR="007E699A" w:rsidRDefault="007E699A">
      <w:pPr>
        <w:spacing w:before="0"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tilliumText25L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16137" w14:textId="77777777" w:rsidR="00DA5A9D" w:rsidRDefault="00DA5A9D">
    <w:pPr>
      <w:pStyle w:val="Zpat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AE6F" w14:textId="77777777" w:rsidR="006C4E29" w:rsidRDefault="00DA5A9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right" w:pos="9900"/>
      </w:tabs>
      <w:spacing w:before="0" w:after="0" w:line="240" w:lineRule="auto"/>
      <w:ind w:left="0" w:hanging="2"/>
      <w:rPr>
        <w:rFonts w:ascii="TitilliumText25L" w:eastAsia="TitilliumText25L" w:hAnsi="TitilliumText25L" w:cs="TitilliumText25L"/>
        <w:color w:val="6E6E70"/>
        <w:sz w:val="20"/>
        <w:szCs w:val="20"/>
      </w:rPr>
    </w:pPr>
    <w:r>
      <w:rPr>
        <w:rFonts w:ascii="TitilliumText25L" w:eastAsia="TitilliumText25L" w:hAnsi="TitilliumText25L" w:cs="TitilliumText25L"/>
        <w:color w:val="4D4D4D"/>
        <w:sz w:val="20"/>
        <w:szCs w:val="20"/>
      </w:rPr>
      <w:tab/>
    </w:r>
    <w:r>
      <w:rPr>
        <w:rFonts w:ascii="TitilliumText25L" w:eastAsia="TitilliumText25L" w:hAnsi="TitilliumText25L" w:cs="TitilliumText25L"/>
        <w:b/>
        <w:color w:val="4D4D4D"/>
        <w:sz w:val="20"/>
        <w:szCs w:val="20"/>
      </w:rPr>
      <w:br/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AB994CC" wp14:editId="5C8E1AF8">
              <wp:simplePos x="0" y="0"/>
              <wp:positionH relativeFrom="column">
                <wp:posOffset>-647699</wp:posOffset>
              </wp:positionH>
              <wp:positionV relativeFrom="paragraph">
                <wp:posOffset>127000</wp:posOffset>
              </wp:positionV>
              <wp:extent cx="5360670" cy="620395"/>
              <wp:effectExtent l="0" t="0" r="0" b="0"/>
              <wp:wrapNone/>
              <wp:docPr id="1032" name="Obdélník 10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58868" y="3078008"/>
                        <a:ext cx="237426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DC0F6DF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 xmlns:oel="http://schemas.microsoft.com/office/2019/extlst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647699</wp:posOffset>
              </wp:positionH>
              <wp:positionV relativeFrom="paragraph">
                <wp:posOffset>127000</wp:posOffset>
              </wp:positionV>
              <wp:extent cx="5360670" cy="620395"/>
              <wp:effectExtent b="0" l="0" r="0" t="0"/>
              <wp:wrapNone/>
              <wp:docPr id="1032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360670" cy="62039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52AD7329" wp14:editId="6327C847">
              <wp:simplePos x="0" y="0"/>
              <wp:positionH relativeFrom="column">
                <wp:posOffset>4660900</wp:posOffset>
              </wp:positionH>
              <wp:positionV relativeFrom="paragraph">
                <wp:posOffset>76200</wp:posOffset>
              </wp:positionV>
              <wp:extent cx="1986280" cy="464820"/>
              <wp:effectExtent l="0" t="0" r="0" b="0"/>
              <wp:wrapNone/>
              <wp:docPr id="1031" name="Obdélník 10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58868" y="3078008"/>
                        <a:ext cx="237426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344D6137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 xmlns:oel="http://schemas.microsoft.com/office/2019/extlst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660900</wp:posOffset>
              </wp:positionH>
              <wp:positionV relativeFrom="paragraph">
                <wp:posOffset>76200</wp:posOffset>
              </wp:positionV>
              <wp:extent cx="1986280" cy="464820"/>
              <wp:effectExtent b="0" l="0" r="0" t="0"/>
              <wp:wrapNone/>
              <wp:docPr id="1031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86280" cy="46482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hidden="0" allowOverlap="1" wp14:anchorId="083B4A93" wp14:editId="65A8A9C4">
              <wp:simplePos x="0" y="0"/>
              <wp:positionH relativeFrom="column">
                <wp:posOffset>4660900</wp:posOffset>
              </wp:positionH>
              <wp:positionV relativeFrom="paragraph">
                <wp:posOffset>-215899</wp:posOffset>
              </wp:positionV>
              <wp:extent cx="2076450" cy="1339215"/>
              <wp:effectExtent l="0" t="0" r="0" b="0"/>
              <wp:wrapNone/>
              <wp:docPr id="1034" name="Obdélník 10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17300" y="3119918"/>
                        <a:ext cx="2057400" cy="1320165"/>
                      </a:xfrm>
                      <a:prstGeom prst="rect">
                        <a:avLst/>
                      </a:prstGeom>
                      <a:solidFill>
                        <a:srgbClr val="D10F41"/>
                      </a:solidFill>
                      <a:ln w="9525" cap="flat" cmpd="sng">
                        <a:solidFill>
                          <a:srgbClr val="D10F4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2136A9A4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 xmlns:oel="http://schemas.microsoft.com/office/2019/extlst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660900</wp:posOffset>
              </wp:positionH>
              <wp:positionV relativeFrom="paragraph">
                <wp:posOffset>-215899</wp:posOffset>
              </wp:positionV>
              <wp:extent cx="2076450" cy="1339215"/>
              <wp:effectExtent b="0" l="0" r="0" t="0"/>
              <wp:wrapNone/>
              <wp:docPr id="1034" name="image5.png"/>
              <a:graphic>
                <a:graphicData uri="http://schemas.openxmlformats.org/drawingml/2006/picture">
                  <pic:pic>
                    <pic:nvPicPr>
                      <pic:cNvPr id="0" name="image5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76450" cy="133921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hidden="0" allowOverlap="1" wp14:anchorId="12859F2B" wp14:editId="2B37FBBB">
              <wp:simplePos x="0" y="0"/>
              <wp:positionH relativeFrom="column">
                <wp:posOffset>-1142999</wp:posOffset>
              </wp:positionH>
              <wp:positionV relativeFrom="paragraph">
                <wp:posOffset>-215899</wp:posOffset>
              </wp:positionV>
              <wp:extent cx="5848350" cy="1276350"/>
              <wp:effectExtent l="0" t="0" r="0" b="0"/>
              <wp:wrapNone/>
              <wp:docPr id="1033" name="Obdélník 10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431350" y="3151350"/>
                        <a:ext cx="5829300" cy="12573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 cap="flat" cmpd="sng">
                        <a:solidFill>
                          <a:srgbClr val="231F2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5B0E850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 xmlns:oel="http://schemas.microsoft.com/office/2019/extlst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142999</wp:posOffset>
              </wp:positionH>
              <wp:positionV relativeFrom="paragraph">
                <wp:posOffset>-215899</wp:posOffset>
              </wp:positionV>
              <wp:extent cx="5848350" cy="1276350"/>
              <wp:effectExtent b="0" l="0" r="0" t="0"/>
              <wp:wrapNone/>
              <wp:docPr id="1033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4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48350" cy="12763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C16A2" w14:textId="77777777" w:rsidR="00DA5A9D" w:rsidRDefault="00DA5A9D">
    <w:pPr>
      <w:pStyle w:val="Zpat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C044E" w14:textId="77777777" w:rsidR="007E699A" w:rsidRDefault="007E699A">
      <w:pPr>
        <w:spacing w:before="0" w:after="0" w:line="240" w:lineRule="auto"/>
        <w:ind w:left="0" w:hanging="2"/>
      </w:pPr>
      <w:r>
        <w:separator/>
      </w:r>
    </w:p>
  </w:footnote>
  <w:footnote w:type="continuationSeparator" w:id="0">
    <w:p w14:paraId="2C2C4AFD" w14:textId="77777777" w:rsidR="007E699A" w:rsidRDefault="007E699A">
      <w:pPr>
        <w:spacing w:before="0"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A399C" w14:textId="77777777" w:rsidR="00DA5A9D" w:rsidRDefault="00DA5A9D">
    <w:pPr>
      <w:pStyle w:val="Zhlav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5A31" w14:textId="77777777" w:rsidR="006C4E29" w:rsidRDefault="00DA5A9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280" w:line="240" w:lineRule="auto"/>
      <w:ind w:left="0" w:hanging="2"/>
      <w:rPr>
        <w:color w:val="000000"/>
        <w:szCs w:val="22"/>
      </w:rPr>
    </w:pPr>
    <w:r>
      <w:rPr>
        <w:noProof/>
        <w:color w:val="000000"/>
        <w:szCs w:val="22"/>
      </w:rPr>
      <w:drawing>
        <wp:inline distT="0" distB="0" distL="114300" distR="114300" wp14:anchorId="7486AE59" wp14:editId="6DDB8CE8">
          <wp:extent cx="4608195" cy="1379855"/>
          <wp:effectExtent l="0" t="0" r="0" b="0"/>
          <wp:docPr id="103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608195" cy="1379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FBC05F5" w14:textId="77777777" w:rsidR="006C4E29" w:rsidRDefault="006C4E2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280" w:after="0" w:line="240" w:lineRule="auto"/>
      <w:ind w:left="0" w:hanging="2"/>
      <w:rPr>
        <w:color w:val="000000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7912" w14:textId="77777777" w:rsidR="00DA5A9D" w:rsidRDefault="00DA5A9D">
    <w:pPr>
      <w:pStyle w:val="Zhlav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MLOwMDIzNzE3MjZW0lEKTi0uzszPAykwrAUA7LDPdiwAAAA="/>
  </w:docVars>
  <w:rsids>
    <w:rsidRoot w:val="006C4E29"/>
    <w:rsid w:val="00027801"/>
    <w:rsid w:val="0011190A"/>
    <w:rsid w:val="001B321F"/>
    <w:rsid w:val="0020607D"/>
    <w:rsid w:val="00311297"/>
    <w:rsid w:val="006452A7"/>
    <w:rsid w:val="00646169"/>
    <w:rsid w:val="006A6B42"/>
    <w:rsid w:val="006C4E29"/>
    <w:rsid w:val="007777AD"/>
    <w:rsid w:val="007B4A1A"/>
    <w:rsid w:val="007E699A"/>
    <w:rsid w:val="00C00743"/>
    <w:rsid w:val="00C83297"/>
    <w:rsid w:val="00D10726"/>
    <w:rsid w:val="00DA5A9D"/>
    <w:rsid w:val="00E17481"/>
    <w:rsid w:val="00F26263"/>
    <w:rsid w:val="00FC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C6317"/>
  <w15:docId w15:val="{FC3B3A66-F9A3-4A3B-BF7B-FE28EDB74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spacing w:before="100" w:beforeAutospacing="1" w:after="100" w:afterAutospacing="1" w:line="1" w:lineRule="atLeast"/>
      <w:ind w:leftChars="-1" w:left="539" w:right="539" w:hangingChars="1" w:hanging="1"/>
      <w:textDirection w:val="btLr"/>
      <w:textAlignment w:val="top"/>
      <w:outlineLvl w:val="0"/>
    </w:pPr>
    <w:rPr>
      <w:position w:val="-1"/>
      <w:sz w:val="22"/>
      <w:szCs w:val="24"/>
    </w:r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3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KEQqRifYOvCvihNsqP8DR//f6Q==">AMUW2mUwEqeTpDgg7zjDg7wCbxjGgwmn6f6tFCrd7ZmXL0zqvsyYI/TWx6W6A+suj2f94jkeGI2SzVzjc/ELAjrIpADdMIdsZO0bJHE4UowTx32Se+NKW0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4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tion</dc:creator>
  <cp:lastModifiedBy>Denis Žernov</cp:lastModifiedBy>
  <cp:revision>10</cp:revision>
  <dcterms:created xsi:type="dcterms:W3CDTF">2023-06-26T13:58:00Z</dcterms:created>
  <dcterms:modified xsi:type="dcterms:W3CDTF">2023-06-27T08:45:00Z</dcterms:modified>
</cp:coreProperties>
</file>